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5D8" w:rsidRDefault="00CD45D8" w:rsidP="00CD45D8">
      <w:pPr>
        <w:spacing w:line="254" w:lineRule="auto"/>
        <w:jc w:val="center"/>
        <w:rPr>
          <w:b/>
        </w:rPr>
      </w:pPr>
    </w:p>
    <w:p w:rsidR="00CD45D8" w:rsidRDefault="00CD45D8" w:rsidP="00CD45D8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warsztatowych Tworzenie </w:t>
      </w:r>
      <w:r>
        <w:rPr>
          <w:b/>
        </w:rPr>
        <w:t>biznesplanu</w:t>
      </w:r>
    </w:p>
    <w:p w:rsidR="00CD45D8" w:rsidRPr="0086591C" w:rsidRDefault="00CD45D8" w:rsidP="00CD45D8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Miejsce: </w:t>
      </w:r>
      <w:proofErr w:type="spellStart"/>
      <w:r>
        <w:rPr>
          <w:b/>
          <w:sz w:val="22"/>
          <w:szCs w:val="22"/>
        </w:rPr>
        <w:t>WZiMK</w:t>
      </w:r>
      <w:proofErr w:type="spellEnd"/>
      <w:r>
        <w:rPr>
          <w:b/>
          <w:sz w:val="22"/>
          <w:szCs w:val="22"/>
        </w:rPr>
        <w:t xml:space="preserve"> Budynek C </w:t>
      </w:r>
    </w:p>
    <w:p w:rsidR="00CD45D8" w:rsidRDefault="00CD45D8" w:rsidP="00CD45D8">
      <w:pPr>
        <w:pStyle w:val="Tekstpodstawowy"/>
        <w:rPr>
          <w:b/>
          <w:sz w:val="22"/>
          <w:szCs w:val="22"/>
        </w:rPr>
      </w:pPr>
    </w:p>
    <w:p w:rsidR="00CD45D8" w:rsidRDefault="00CD45D8" w:rsidP="00CD45D8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Grupa: </w:t>
      </w:r>
      <w:r w:rsidR="002A2700">
        <w:rPr>
          <w:b/>
          <w:sz w:val="22"/>
          <w:szCs w:val="22"/>
        </w:rPr>
        <w:t>druga</w:t>
      </w:r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WIŚGiE</w:t>
      </w:r>
      <w:proofErr w:type="spellEnd"/>
      <w:r>
        <w:rPr>
          <w:b/>
          <w:sz w:val="22"/>
          <w:szCs w:val="22"/>
        </w:rPr>
        <w:t xml:space="preserve"> - </w:t>
      </w:r>
      <w:proofErr w:type="spellStart"/>
      <w:r w:rsidR="005424CA" w:rsidRPr="005424CA">
        <w:rPr>
          <w:b/>
        </w:rPr>
        <w:t>OW</w:t>
      </w:r>
      <w:proofErr w:type="spellEnd"/>
      <w:r w:rsidR="005424CA" w:rsidRPr="005424CA">
        <w:rPr>
          <w:b/>
        </w:rPr>
        <w:t xml:space="preserve">, </w:t>
      </w:r>
      <w:proofErr w:type="spellStart"/>
      <w:r w:rsidR="005424CA" w:rsidRPr="005424CA">
        <w:rPr>
          <w:b/>
        </w:rPr>
        <w:t>OZE</w:t>
      </w:r>
      <w:proofErr w:type="spellEnd"/>
      <w:r w:rsidR="005424CA" w:rsidRPr="005424CA">
        <w:rPr>
          <w:b/>
        </w:rPr>
        <w:t>, SI</w:t>
      </w:r>
    </w:p>
    <w:p w:rsidR="00CD45D8" w:rsidRDefault="00CD45D8" w:rsidP="00CD45D8">
      <w:pPr>
        <w:pStyle w:val="Tekstpodstawowy"/>
        <w:rPr>
          <w:sz w:val="22"/>
          <w:szCs w:val="22"/>
        </w:rPr>
      </w:pPr>
    </w:p>
    <w:tbl>
      <w:tblPr>
        <w:tblW w:w="10178" w:type="dxa"/>
        <w:jc w:val="center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6"/>
        <w:gridCol w:w="2538"/>
        <w:gridCol w:w="1090"/>
        <w:gridCol w:w="1006"/>
        <w:gridCol w:w="3294"/>
        <w:gridCol w:w="724"/>
      </w:tblGrid>
      <w:tr w:rsidR="00CD45D8" w:rsidTr="00541282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45D8" w:rsidRDefault="00CD45D8" w:rsidP="00541282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5424CA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424CA" w:rsidRPr="00C15A79" w:rsidRDefault="005424CA" w:rsidP="005424CA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25.02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24CA" w:rsidRDefault="005424CA" w:rsidP="00541282">
            <w:pPr>
              <w:pStyle w:val="Tytu"/>
              <w:rPr>
                <w:b w:val="0"/>
                <w:sz w:val="24"/>
                <w:szCs w:val="24"/>
              </w:rPr>
            </w:pPr>
            <w:r w:rsidRPr="009703B7">
              <w:rPr>
                <w:b w:val="0"/>
                <w:sz w:val="24"/>
                <w:szCs w:val="24"/>
              </w:rPr>
              <w:t>Zasady tworzenia, struktura i treść biznesplanu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24CA" w:rsidRDefault="005424CA" w:rsidP="005424CA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24CA" w:rsidRDefault="005424C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24CA" w:rsidRDefault="005424CA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24CA" w:rsidRDefault="00B61804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5424CA">
              <w:rPr>
                <w:b w:val="0"/>
                <w:sz w:val="24"/>
                <w:szCs w:val="24"/>
              </w:rPr>
              <w:t>C</w:t>
            </w:r>
          </w:p>
        </w:tc>
      </w:tr>
      <w:tr w:rsidR="006F00E4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F00E4" w:rsidRPr="00C15A79" w:rsidRDefault="006F00E4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26.02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0E4" w:rsidRPr="007E08F8" w:rsidRDefault="006F00E4" w:rsidP="00683A49">
            <w:pPr>
              <w:jc w:val="center"/>
            </w:pPr>
            <w:r w:rsidRPr="007E08F8">
              <w:t xml:space="preserve">Analiza strategiczna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00E4" w:rsidRDefault="006F00E4" w:rsidP="00683A49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0E4" w:rsidRDefault="006F00E4" w:rsidP="00683A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0E4" w:rsidRDefault="006F00E4" w:rsidP="00683A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00E4" w:rsidRDefault="00B61804" w:rsidP="00683A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6F00E4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01986" w:rsidRPr="00CD45D8" w:rsidRDefault="00D01986" w:rsidP="00541282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04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Pr="00EB7CB1" w:rsidRDefault="00D01986" w:rsidP="000D4F91">
            <w:pPr>
              <w:jc w:val="center"/>
            </w:pPr>
            <w:r>
              <w:t>Plan technicz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0D4F91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0D4F9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0D4F9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B61804" w:rsidP="000D4F91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D01986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01986" w:rsidRPr="00C15A79" w:rsidRDefault="00D01986" w:rsidP="00FA74F7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05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Pr="007E08F8" w:rsidRDefault="00D01986" w:rsidP="00BF0848">
            <w:pPr>
              <w:jc w:val="center"/>
            </w:pPr>
            <w:r w:rsidRPr="007E08F8">
              <w:t>Planowanie działalności marketingowej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BF0848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BF08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BF08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mgr</w:t>
            </w:r>
            <w:proofErr w:type="gramEnd"/>
            <w:r>
              <w:rPr>
                <w:b w:val="0"/>
                <w:sz w:val="24"/>
                <w:szCs w:val="24"/>
              </w:rPr>
              <w:t xml:space="preserve"> Katarzyna Kiliańska 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B61804" w:rsidP="00BF0848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D01986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01986" w:rsidRPr="00C15A79" w:rsidRDefault="00D01986" w:rsidP="00BA051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1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Pr="00EB7CB1" w:rsidRDefault="00D01986" w:rsidP="0078791C">
            <w:pPr>
              <w:jc w:val="center"/>
            </w:pPr>
            <w:r>
              <w:t>Plan operacyjny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78791C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Małgorzata Sztorc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B61804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.30</w:t>
            </w:r>
            <w:r w:rsidR="00D01986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01986" w:rsidRPr="00C15A79" w:rsidRDefault="00D01986" w:rsidP="00BA051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2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78791C">
            <w:pPr>
              <w:jc w:val="center"/>
            </w:pPr>
            <w:r>
              <w:t>Plan wdr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78791C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łgorzata Sztorc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Pr="00612974" w:rsidRDefault="00B61804" w:rsidP="0078791C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.04</w:t>
            </w:r>
            <w:r w:rsidR="00D01986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E74184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01986" w:rsidRPr="00CD45D8" w:rsidRDefault="00D01986" w:rsidP="00BA051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8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poniedział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jc w:val="center"/>
            </w:pPr>
            <w:r>
              <w:t xml:space="preserve">Plan finansowy </w:t>
            </w:r>
          </w:p>
          <w:p w:rsidR="00D01986" w:rsidRDefault="00D01986" w:rsidP="00DE3E49">
            <w:pPr>
              <w:jc w:val="center"/>
            </w:pP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DE3E49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B61804" w:rsidP="00B61804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D01986" w:rsidRPr="00612974">
              <w:rPr>
                <w:b w:val="0"/>
                <w:sz w:val="24"/>
                <w:szCs w:val="24"/>
              </w:rPr>
              <w:t>.</w:t>
            </w:r>
            <w:r w:rsidR="00D01986">
              <w:rPr>
                <w:b w:val="0"/>
                <w:sz w:val="24"/>
                <w:szCs w:val="24"/>
              </w:rPr>
              <w:t>0</w:t>
            </w:r>
            <w:r>
              <w:rPr>
                <w:b w:val="0"/>
                <w:sz w:val="24"/>
                <w:szCs w:val="24"/>
              </w:rPr>
              <w:t>1</w:t>
            </w:r>
            <w:r w:rsidR="00D01986" w:rsidRPr="00612974">
              <w:rPr>
                <w:b w:val="0"/>
                <w:sz w:val="24"/>
                <w:szCs w:val="24"/>
              </w:rPr>
              <w:t>C</w:t>
            </w:r>
          </w:p>
        </w:tc>
      </w:tr>
      <w:tr w:rsidR="00D01986" w:rsidTr="00541282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Pr="00C15A79" w:rsidRDefault="00D01986" w:rsidP="00BA051F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CD45D8">
              <w:rPr>
                <w:b w:val="0"/>
                <w:sz w:val="24"/>
                <w:szCs w:val="24"/>
              </w:rPr>
              <w:t>19.03.2019 (</w:t>
            </w:r>
            <w:proofErr w:type="gramStart"/>
            <w:r w:rsidRPr="00CD45D8">
              <w:rPr>
                <w:b w:val="0"/>
                <w:sz w:val="24"/>
                <w:szCs w:val="24"/>
              </w:rPr>
              <w:t>wtorek</w:t>
            </w:r>
            <w:proofErr w:type="gramEnd"/>
            <w:r w:rsidRPr="00CD45D8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jc w:val="center"/>
            </w:pPr>
            <w:r>
              <w:t>Analiza finansow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986" w:rsidRDefault="00D01986" w:rsidP="00DE3E49">
            <w:pPr>
              <w:jc w:val="center"/>
            </w:pPr>
            <w:r w:rsidRPr="00E1222A">
              <w:t>10:30-12:4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D01986" w:rsidP="00DE3E49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proofErr w:type="gramStart"/>
            <w:r>
              <w:rPr>
                <w:b w:val="0"/>
                <w:sz w:val="24"/>
                <w:szCs w:val="24"/>
              </w:rPr>
              <w:t>dr</w:t>
            </w:r>
            <w:proofErr w:type="gramEnd"/>
            <w:r>
              <w:rPr>
                <w:b w:val="0"/>
                <w:sz w:val="24"/>
                <w:szCs w:val="24"/>
              </w:rPr>
              <w:t xml:space="preserve"> Daria Moskwa-</w:t>
            </w:r>
            <w:proofErr w:type="spellStart"/>
            <w:r>
              <w:rPr>
                <w:b w:val="0"/>
                <w:sz w:val="24"/>
                <w:szCs w:val="24"/>
              </w:rPr>
              <w:t>Bęczkowska</w:t>
            </w:r>
            <w:proofErr w:type="spellEnd"/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986" w:rsidRDefault="00B61804" w:rsidP="00D019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  <w:r w:rsidR="00D01986" w:rsidRPr="00612974">
              <w:rPr>
                <w:b w:val="0"/>
                <w:sz w:val="24"/>
                <w:szCs w:val="24"/>
              </w:rPr>
              <w:t>.</w:t>
            </w:r>
            <w:r>
              <w:rPr>
                <w:b w:val="0"/>
                <w:sz w:val="24"/>
                <w:szCs w:val="24"/>
              </w:rPr>
              <w:t>01</w:t>
            </w:r>
            <w:bookmarkStart w:id="0" w:name="_GoBack"/>
            <w:bookmarkEnd w:id="0"/>
            <w:r w:rsidR="00D01986" w:rsidRPr="00612974">
              <w:rPr>
                <w:b w:val="0"/>
                <w:sz w:val="24"/>
                <w:szCs w:val="24"/>
              </w:rPr>
              <w:t>C</w:t>
            </w:r>
          </w:p>
        </w:tc>
      </w:tr>
    </w:tbl>
    <w:p w:rsidR="00CD45D8" w:rsidRDefault="00CD45D8" w:rsidP="00CD45D8">
      <w:pPr>
        <w:tabs>
          <w:tab w:val="left" w:pos="180"/>
        </w:tabs>
        <w:ind w:left="6192" w:firstLine="180"/>
        <w:rPr>
          <w:i/>
        </w:rPr>
      </w:pPr>
    </w:p>
    <w:p w:rsidR="00CD45D8" w:rsidRDefault="00CD45D8" w:rsidP="00CD45D8">
      <w:pPr>
        <w:tabs>
          <w:tab w:val="left" w:pos="180"/>
        </w:tabs>
        <w:ind w:left="6192" w:firstLine="180"/>
        <w:rPr>
          <w:i/>
        </w:rPr>
      </w:pPr>
    </w:p>
    <w:p w:rsidR="00CD45D8" w:rsidRDefault="00CD45D8" w:rsidP="00CD45D8"/>
    <w:p w:rsidR="00CD45D8" w:rsidRDefault="00CD45D8" w:rsidP="00CD45D8"/>
    <w:p w:rsidR="007B0B34" w:rsidRDefault="00B61804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502E" w:rsidRDefault="001733B4">
      <w:r>
        <w:separator/>
      </w:r>
    </w:p>
  </w:endnote>
  <w:endnote w:type="continuationSeparator" w:id="0">
    <w:p w:rsidR="00A8502E" w:rsidRDefault="00173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5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502E" w:rsidRDefault="001733B4">
      <w:r>
        <w:separator/>
      </w:r>
    </w:p>
  </w:footnote>
  <w:footnote w:type="continuationSeparator" w:id="0">
    <w:p w:rsidR="00A8502E" w:rsidRDefault="001733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1265" w:rsidRPr="00B01265" w:rsidRDefault="005424CA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 wp14:anchorId="01CBB148" wp14:editId="7E5CC3BC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B61804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5424CA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MLW0tDQ3MTUwtDBQ0lEKTi0uzszPAykwNKgFAHKwbk4tAAAA"/>
  </w:docVars>
  <w:rsids>
    <w:rsidRoot w:val="00CD45D8"/>
    <w:rsid w:val="00024673"/>
    <w:rsid w:val="001049A2"/>
    <w:rsid w:val="001154FA"/>
    <w:rsid w:val="001733B4"/>
    <w:rsid w:val="001918B6"/>
    <w:rsid w:val="001A47B5"/>
    <w:rsid w:val="00246512"/>
    <w:rsid w:val="00296BE1"/>
    <w:rsid w:val="002A2700"/>
    <w:rsid w:val="00332E64"/>
    <w:rsid w:val="00361B91"/>
    <w:rsid w:val="00403870"/>
    <w:rsid w:val="004A2BE9"/>
    <w:rsid w:val="004C0E7E"/>
    <w:rsid w:val="004F71B8"/>
    <w:rsid w:val="005424CA"/>
    <w:rsid w:val="00565A1E"/>
    <w:rsid w:val="005A2A72"/>
    <w:rsid w:val="00640143"/>
    <w:rsid w:val="006F00E4"/>
    <w:rsid w:val="008B214C"/>
    <w:rsid w:val="00990D69"/>
    <w:rsid w:val="00A2701B"/>
    <w:rsid w:val="00A8502E"/>
    <w:rsid w:val="00B32C92"/>
    <w:rsid w:val="00B61804"/>
    <w:rsid w:val="00CC68F3"/>
    <w:rsid w:val="00CD45D8"/>
    <w:rsid w:val="00CF38FA"/>
    <w:rsid w:val="00D01986"/>
    <w:rsid w:val="00D719B3"/>
    <w:rsid w:val="00D8090E"/>
    <w:rsid w:val="00DB0541"/>
    <w:rsid w:val="00E120AB"/>
    <w:rsid w:val="00E1474E"/>
    <w:rsid w:val="00E5352F"/>
    <w:rsid w:val="00E74184"/>
    <w:rsid w:val="00E832B3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45D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D45D8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D45D8"/>
  </w:style>
  <w:style w:type="paragraph" w:styleId="Tytu">
    <w:name w:val="Title"/>
    <w:basedOn w:val="Normalny"/>
    <w:link w:val="TytuZnak"/>
    <w:qFormat/>
    <w:rsid w:val="00CD45D8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CD45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CD45D8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D45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D45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45D8"/>
    <w:rPr>
      <w:rFonts w:ascii="Tahoma" w:eastAsia="Times New Roman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45D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D45D8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CD45D8"/>
  </w:style>
  <w:style w:type="paragraph" w:styleId="Tytu">
    <w:name w:val="Title"/>
    <w:basedOn w:val="Normalny"/>
    <w:link w:val="TytuZnak"/>
    <w:qFormat/>
    <w:rsid w:val="00CD45D8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CD45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CD45D8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CD45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D45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45D8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5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12</cp:revision>
  <dcterms:created xsi:type="dcterms:W3CDTF">2019-01-17T08:12:00Z</dcterms:created>
  <dcterms:modified xsi:type="dcterms:W3CDTF">2019-02-21T07:38:00Z</dcterms:modified>
</cp:coreProperties>
</file>